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33F5C" w14:textId="1532B86F" w:rsidR="006B1D9F" w:rsidRDefault="006B1D9F" w:rsidP="005A0436">
      <w:pPr>
        <w:spacing w:after="0" w:line="240" w:lineRule="auto"/>
        <w:rPr>
          <w:rFonts w:asciiTheme="majorHAnsi" w:hAnsiTheme="majorHAnsi" w:cstheme="majorHAnsi"/>
          <w:sz w:val="28"/>
          <w:szCs w:val="28"/>
          <w:lang w:val="en-US"/>
        </w:rPr>
      </w:pPr>
      <w:bookmarkStart w:id="0" w:name="_Hlk134447836"/>
    </w:p>
    <w:p w14:paraId="55DA3119" w14:textId="51733D41" w:rsidR="00EB0CCB" w:rsidRPr="00EB0CCB" w:rsidRDefault="00EB0CCB" w:rsidP="005A0436">
      <w:pPr>
        <w:spacing w:after="0" w:line="240" w:lineRule="auto"/>
        <w:rPr>
          <w:sz w:val="8"/>
          <w:szCs w:val="8"/>
        </w:rPr>
      </w:pPr>
    </w:p>
    <w:bookmarkEnd w:id="0"/>
    <w:p w14:paraId="77AC57EE" w14:textId="77777777" w:rsidR="00F60255" w:rsidRDefault="00F60255" w:rsidP="005A0436">
      <w:pPr>
        <w:pStyle w:val="Nagwek2"/>
        <w:spacing w:before="0" w:after="0" w:line="240" w:lineRule="auto"/>
        <w:jc w:val="center"/>
        <w:rPr>
          <w:b/>
          <w:bCs/>
          <w:sz w:val="36"/>
          <w:szCs w:val="36"/>
        </w:rPr>
      </w:pPr>
    </w:p>
    <w:p w14:paraId="05DA131D" w14:textId="77777777" w:rsidR="008617B7" w:rsidRDefault="008617B7" w:rsidP="005A0436">
      <w:pPr>
        <w:pStyle w:val="Nagwek2"/>
        <w:spacing w:before="0" w:after="0" w:line="240" w:lineRule="auto"/>
        <w:jc w:val="center"/>
        <w:rPr>
          <w:b/>
          <w:bCs/>
          <w:sz w:val="36"/>
          <w:szCs w:val="36"/>
        </w:rPr>
      </w:pPr>
    </w:p>
    <w:p w14:paraId="7B8E5FA7" w14:textId="5BA28BCD" w:rsidR="00F60255" w:rsidRDefault="00F60255" w:rsidP="005A0436">
      <w:pPr>
        <w:pStyle w:val="Nagwek2"/>
        <w:spacing w:before="0" w:after="0" w:line="240" w:lineRule="auto"/>
        <w:jc w:val="center"/>
        <w:rPr>
          <w:b/>
          <w:bCs/>
          <w:sz w:val="36"/>
          <w:szCs w:val="36"/>
        </w:rPr>
      </w:pPr>
      <w:r w:rsidRPr="00F60255">
        <w:rPr>
          <w:b/>
          <w:bCs/>
          <w:sz w:val="36"/>
          <w:szCs w:val="36"/>
        </w:rPr>
        <w:t xml:space="preserve">DECYZJA O PRZYZNANIU </w:t>
      </w:r>
      <w:r w:rsidR="005A0436">
        <w:rPr>
          <w:b/>
          <w:bCs/>
          <w:sz w:val="36"/>
          <w:szCs w:val="36"/>
        </w:rPr>
        <w:t xml:space="preserve">DODATKOWEJ KWOTY WSPARCIA </w:t>
      </w:r>
      <w:r w:rsidR="005A0436">
        <w:rPr>
          <w:b/>
          <w:bCs/>
          <w:sz w:val="36"/>
          <w:szCs w:val="36"/>
        </w:rPr>
        <w:br/>
        <w:t>DLA OSÓB Z MNIEJSZYMI SZANSAMI</w:t>
      </w:r>
    </w:p>
    <w:p w14:paraId="3C370C20" w14:textId="77777777" w:rsidR="00BD4F1E" w:rsidRPr="00BD4F1E" w:rsidRDefault="00BD4F1E" w:rsidP="00BD4F1E"/>
    <w:p w14:paraId="6817AE1E" w14:textId="77777777" w:rsidR="005A0436" w:rsidRDefault="005A0436" w:rsidP="005A0436">
      <w:pPr>
        <w:spacing w:after="0" w:line="240" w:lineRule="auto"/>
      </w:pPr>
    </w:p>
    <w:p w14:paraId="730F88A9" w14:textId="7DA73AFA" w:rsidR="00B80DA8" w:rsidRDefault="00B80DA8" w:rsidP="005A0436">
      <w:pPr>
        <w:pStyle w:val="Akapitzlist"/>
        <w:numPr>
          <w:ilvl w:val="0"/>
          <w:numId w:val="5"/>
        </w:numPr>
        <w:spacing w:after="0" w:line="240" w:lineRule="auto"/>
        <w:ind w:left="714" w:hanging="357"/>
        <w:contextualSpacing w:val="0"/>
      </w:pPr>
      <w:r>
        <w:t>Imię i nazwisko</w:t>
      </w:r>
      <w:r>
        <w:tab/>
      </w:r>
      <w:r>
        <w:tab/>
      </w:r>
      <w:r>
        <w:tab/>
      </w:r>
      <w:sdt>
        <w:sdtPr>
          <w:id w:val="1732197119"/>
          <w:placeholder>
            <w:docPart w:val="23A4202685CA4A70854F7CBE919D9B82"/>
          </w:placeholder>
          <w:showingPlcHdr/>
          <w15:color w:val="008080"/>
          <w:text/>
        </w:sdtPr>
        <w:sdtEndPr/>
        <w:sdtContent>
          <w:r w:rsidR="00C268E7" w:rsidRPr="000B6060">
            <w:rPr>
              <w:rStyle w:val="Tekstzastpczy"/>
            </w:rPr>
            <w:t>Kliknij lub naciśnij tutaj, aby wprowadzić tekst.</w:t>
          </w:r>
        </w:sdtContent>
      </w:sdt>
    </w:p>
    <w:p w14:paraId="36C896A6" w14:textId="77777777" w:rsidR="00E02514" w:rsidRDefault="00E02514" w:rsidP="00E02514">
      <w:pPr>
        <w:pStyle w:val="Akapitzlist"/>
        <w:numPr>
          <w:ilvl w:val="0"/>
          <w:numId w:val="5"/>
        </w:numPr>
        <w:spacing w:after="0" w:line="240" w:lineRule="auto"/>
        <w:ind w:left="714" w:hanging="357"/>
        <w:contextualSpacing w:val="0"/>
      </w:pPr>
      <w:r>
        <w:t>Wydział</w:t>
      </w:r>
      <w:r>
        <w:tab/>
      </w:r>
      <w:r>
        <w:tab/>
      </w:r>
      <w:r>
        <w:tab/>
      </w:r>
      <w:sdt>
        <w:sdtPr>
          <w:id w:val="746394549"/>
          <w:placeholder>
            <w:docPart w:val="F6810704969F4E62ABDE86542A504C8B"/>
          </w:placeholder>
          <w:showingPlcHdr/>
          <w:text/>
        </w:sdtPr>
        <w:sdtEndPr/>
        <w:sdtContent>
          <w:r w:rsidRPr="000B6060">
            <w:rPr>
              <w:rStyle w:val="Tekstzastpczy"/>
            </w:rPr>
            <w:t>Kliknij lub naciśnij tutaj, aby wprowadzić tekst.</w:t>
          </w:r>
        </w:sdtContent>
      </w:sdt>
    </w:p>
    <w:p w14:paraId="00A50A2D" w14:textId="6ECA2B9C" w:rsidR="00F60255" w:rsidRDefault="00E02514" w:rsidP="005A0436">
      <w:pPr>
        <w:pStyle w:val="Akapitzlist"/>
        <w:numPr>
          <w:ilvl w:val="0"/>
          <w:numId w:val="5"/>
        </w:numPr>
        <w:spacing w:after="0" w:line="240" w:lineRule="auto"/>
        <w:ind w:left="714" w:hanging="357"/>
        <w:contextualSpacing w:val="0"/>
      </w:pPr>
      <w:r>
        <w:t>R</w:t>
      </w:r>
      <w:r w:rsidR="00F60255">
        <w:t>ok akademicki</w:t>
      </w:r>
      <w:r>
        <w:t xml:space="preserve"> mobilności</w:t>
      </w:r>
      <w:r w:rsidR="00F60255">
        <w:tab/>
      </w:r>
      <w:sdt>
        <w:sdtPr>
          <w:id w:val="111098908"/>
          <w:placeholder>
            <w:docPart w:val="002620D39A434671A830C48E920E6ED2"/>
          </w:placeholder>
          <w:showingPlcHdr/>
          <w15:color w:val="008080"/>
        </w:sdtPr>
        <w:sdtEndPr/>
        <w:sdtContent>
          <w:r w:rsidR="005A0436" w:rsidRPr="00454064">
            <w:rPr>
              <w:rStyle w:val="Tekstzastpczy"/>
            </w:rPr>
            <w:t>Kliknij lub naciśnij tutaj, aby wprowadzić tekst.</w:t>
          </w:r>
        </w:sdtContent>
      </w:sdt>
    </w:p>
    <w:p w14:paraId="568413E6" w14:textId="057DA32D" w:rsidR="00F60255" w:rsidRDefault="00E02514" w:rsidP="005A0436">
      <w:pPr>
        <w:pStyle w:val="Akapitzlist"/>
        <w:numPr>
          <w:ilvl w:val="0"/>
          <w:numId w:val="5"/>
        </w:numPr>
        <w:spacing w:after="0" w:line="240" w:lineRule="auto"/>
        <w:ind w:left="714" w:hanging="357"/>
        <w:contextualSpacing w:val="0"/>
      </w:pPr>
      <w:r>
        <w:t>Kraj</w:t>
      </w:r>
      <w:r w:rsidR="001B18FC">
        <w:t>, miast</w:t>
      </w:r>
      <w:r>
        <w:t>o mobilności</w:t>
      </w:r>
      <w:r w:rsidR="00F60255">
        <w:tab/>
      </w:r>
      <w:r w:rsidR="00F60255">
        <w:tab/>
      </w:r>
      <w:bookmarkStart w:id="1" w:name="_Hlk201567959"/>
      <w:sdt>
        <w:sdtPr>
          <w:id w:val="-1577666540"/>
          <w:placeholder>
            <w:docPart w:val="8D8C3F5BC1C4425DBD3855B68EB4E3D0"/>
          </w:placeholder>
          <w:showingPlcHdr/>
          <w15:color w:val="008181"/>
        </w:sdtPr>
        <w:sdtEndPr/>
        <w:sdtContent>
          <w:r w:rsidR="00F60255" w:rsidRPr="00454064">
            <w:rPr>
              <w:rStyle w:val="Tekstzastpczy"/>
            </w:rPr>
            <w:t>Kliknij lub naciśnij tutaj, aby wprowadzić tekst.</w:t>
          </w:r>
        </w:sdtContent>
      </w:sdt>
      <w:bookmarkEnd w:id="1"/>
    </w:p>
    <w:p w14:paraId="1850B2E3" w14:textId="77777777" w:rsidR="008617B7" w:rsidRDefault="008617B7" w:rsidP="005A0436">
      <w:pPr>
        <w:pStyle w:val="Nagwek1"/>
      </w:pPr>
    </w:p>
    <w:p w14:paraId="1C4BF7F6" w14:textId="21A37F20" w:rsidR="005A0436" w:rsidRDefault="005A0436" w:rsidP="005A0436">
      <w:pPr>
        <w:pStyle w:val="Nagwek1"/>
      </w:pPr>
      <w:r>
        <w:t>WYPEŁNIA BENEFICJENT</w:t>
      </w:r>
    </w:p>
    <w:p w14:paraId="4CA062B9" w14:textId="444C33F3" w:rsidR="005A0436" w:rsidRDefault="005A0436" w:rsidP="005A0436">
      <w:pPr>
        <w:spacing w:after="0" w:line="240" w:lineRule="auto"/>
        <w:jc w:val="both"/>
      </w:pPr>
      <w:r>
        <w:t xml:space="preserve">Niniejszym oświadczam, że spełniam kryterium ujęte w definicji „osób z mniejszymi szansami” </w:t>
      </w:r>
      <w:r w:rsidR="00E02514">
        <w:br/>
      </w:r>
      <w:r>
        <w:t>(</w:t>
      </w:r>
      <w:r w:rsidRPr="005A0436">
        <w:rPr>
          <w:i/>
          <w:iCs/>
        </w:rPr>
        <w:t>proszę zaznaczyć właściwe pole poniżej</w:t>
      </w:r>
      <w:r>
        <w:t>):</w:t>
      </w:r>
    </w:p>
    <w:p w14:paraId="499F5DB9" w14:textId="77777777" w:rsidR="005A0436" w:rsidRDefault="005A0436" w:rsidP="005A0436">
      <w:pPr>
        <w:spacing w:after="0" w:line="240" w:lineRule="auto"/>
      </w:pPr>
    </w:p>
    <w:p w14:paraId="5DDA618C" w14:textId="1CD1DF91" w:rsidR="005A0436" w:rsidRDefault="005A0436" w:rsidP="00E02514">
      <w:pPr>
        <w:pStyle w:val="Akapitzlist"/>
        <w:numPr>
          <w:ilvl w:val="0"/>
          <w:numId w:val="7"/>
        </w:numPr>
        <w:spacing w:before="120" w:after="0" w:line="240" w:lineRule="auto"/>
        <w:contextualSpacing w:val="0"/>
      </w:pPr>
      <w:r w:rsidRPr="005A0436">
        <w:t>Osoby ze środowisk uboższyc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02514">
        <w:tab/>
      </w:r>
      <w:sdt>
        <w:sdtPr>
          <w:rPr>
            <w:rFonts w:ascii="MS Gothic" w:eastAsia="MS Gothic" w:hAnsi="MS Gothic"/>
          </w:rPr>
          <w:id w:val="150253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E61">
            <w:rPr>
              <w:rFonts w:ascii="MS Gothic" w:eastAsia="MS Gothic" w:hAnsi="MS Gothic" w:hint="eastAsia"/>
            </w:rPr>
            <w:t>☐</w:t>
          </w:r>
        </w:sdtContent>
      </w:sdt>
      <w:r w:rsidR="00E02514">
        <w:rPr>
          <w:rFonts w:ascii="MS Gothic" w:eastAsia="MS Gothic" w:hAnsi="MS Gothic"/>
        </w:rPr>
        <w:br/>
      </w:r>
      <w:r w:rsidR="00E02514" w:rsidRPr="00E02514">
        <w:rPr>
          <w:rFonts w:asciiTheme="majorHAnsi" w:eastAsia="MS Gothic" w:hAnsiTheme="majorHAnsi" w:cstheme="majorHAnsi"/>
          <w:i/>
          <w:iCs/>
          <w:sz w:val="20"/>
          <w:szCs w:val="20"/>
        </w:rPr>
        <w:t>Decyzja o przyznaniu stypendium socjalnego</w:t>
      </w:r>
      <w:r w:rsidR="00ED575A">
        <w:rPr>
          <w:rFonts w:asciiTheme="majorHAnsi" w:eastAsia="MS Gothic" w:hAnsiTheme="majorHAnsi" w:cstheme="majorHAnsi"/>
          <w:i/>
          <w:iCs/>
          <w:sz w:val="20"/>
          <w:szCs w:val="20"/>
        </w:rPr>
        <w:t xml:space="preserve"> (na podstawie USOS)</w:t>
      </w:r>
    </w:p>
    <w:p w14:paraId="7136F8AD" w14:textId="2CD15864" w:rsidR="005A0436" w:rsidRPr="00E02514" w:rsidRDefault="005A0436" w:rsidP="00E02514">
      <w:pPr>
        <w:pStyle w:val="Akapitzlist"/>
        <w:numPr>
          <w:ilvl w:val="0"/>
          <w:numId w:val="7"/>
        </w:numPr>
        <w:spacing w:before="120" w:after="0" w:line="240" w:lineRule="auto"/>
        <w:contextualSpacing w:val="0"/>
        <w:rPr>
          <w:rFonts w:asciiTheme="majorHAnsi" w:hAnsiTheme="majorHAnsi" w:cstheme="majorHAnsi"/>
          <w:sz w:val="20"/>
          <w:szCs w:val="20"/>
        </w:rPr>
      </w:pPr>
      <w:r w:rsidRPr="005A0436">
        <w:t>Osoby z niepełnosprawnościami</w:t>
      </w:r>
      <w:r>
        <w:tab/>
      </w:r>
      <w:r>
        <w:tab/>
      </w:r>
      <w:r>
        <w:tab/>
      </w:r>
      <w:r>
        <w:tab/>
      </w:r>
      <w:r>
        <w:tab/>
      </w:r>
      <w:r w:rsidR="00E02514">
        <w:tab/>
      </w:r>
      <w:r>
        <w:tab/>
      </w:r>
      <w:sdt>
        <w:sdtPr>
          <w:rPr>
            <w:rFonts w:ascii="MS Gothic" w:eastAsia="MS Gothic" w:hAnsi="MS Gothic"/>
          </w:rPr>
          <w:id w:val="-59791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E61">
            <w:rPr>
              <w:rFonts w:ascii="MS Gothic" w:eastAsia="MS Gothic" w:hAnsi="MS Gothic" w:hint="eastAsia"/>
            </w:rPr>
            <w:t>☐</w:t>
          </w:r>
        </w:sdtContent>
      </w:sdt>
      <w:r w:rsidR="00E02514">
        <w:rPr>
          <w:rFonts w:ascii="MS Gothic" w:eastAsia="MS Gothic" w:hAnsi="MS Gothic"/>
        </w:rPr>
        <w:br/>
      </w:r>
      <w:r w:rsidR="00E02514" w:rsidRPr="00E02514">
        <w:rPr>
          <w:rFonts w:asciiTheme="majorHAnsi" w:hAnsiTheme="majorHAnsi" w:cstheme="majorHAnsi"/>
          <w:i/>
          <w:iCs/>
          <w:sz w:val="20"/>
          <w:szCs w:val="20"/>
        </w:rPr>
        <w:t>Orzeczenie o stopniu niepełnosprawności do wglądu uczelni</w:t>
      </w:r>
    </w:p>
    <w:p w14:paraId="767B12CE" w14:textId="53486676" w:rsidR="00E02514" w:rsidRPr="00E02514" w:rsidRDefault="005A0436" w:rsidP="00E02514">
      <w:pPr>
        <w:pStyle w:val="Akapitzlist"/>
        <w:numPr>
          <w:ilvl w:val="0"/>
          <w:numId w:val="7"/>
        </w:numPr>
        <w:spacing w:before="120" w:after="0" w:line="240" w:lineRule="auto"/>
        <w:contextualSpacing w:val="0"/>
        <w:rPr>
          <w:rFonts w:asciiTheme="majorHAnsi" w:hAnsiTheme="majorHAnsi" w:cstheme="majorHAnsi"/>
          <w:sz w:val="20"/>
          <w:szCs w:val="20"/>
        </w:rPr>
      </w:pPr>
      <w:r w:rsidRPr="00E02514">
        <w:rPr>
          <w:rFonts w:cstheme="minorHAnsi"/>
        </w:rPr>
        <w:t>Studenci i doktoranci posiadający dzieci do lat 8 (w roku realizacji mobilności)</w:t>
      </w:r>
      <w:r w:rsidRPr="00E02514">
        <w:rPr>
          <w:rFonts w:asciiTheme="majorHAnsi" w:hAnsiTheme="majorHAnsi" w:cstheme="majorHAnsi"/>
          <w:sz w:val="20"/>
          <w:szCs w:val="20"/>
        </w:rPr>
        <w:tab/>
      </w:r>
      <w:r w:rsidR="00E02514">
        <w:rPr>
          <w:rFonts w:asciiTheme="majorHAnsi" w:hAnsiTheme="majorHAnsi" w:cstheme="majorHAnsi"/>
          <w:sz w:val="20"/>
          <w:szCs w:val="20"/>
        </w:rPr>
        <w:tab/>
      </w:r>
      <w:sdt>
        <w:sdtPr>
          <w:rPr>
            <w:rFonts w:asciiTheme="majorHAnsi" w:eastAsia="MS Gothic" w:hAnsiTheme="majorHAnsi" w:cstheme="majorHAnsi"/>
            <w:sz w:val="20"/>
            <w:szCs w:val="20"/>
          </w:rPr>
          <w:id w:val="1082250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02514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02514">
        <w:rPr>
          <w:rFonts w:asciiTheme="majorHAnsi" w:eastAsia="MS Gothic" w:hAnsiTheme="majorHAnsi" w:cstheme="majorHAnsi"/>
          <w:sz w:val="20"/>
          <w:szCs w:val="20"/>
        </w:rPr>
        <w:br/>
      </w:r>
      <w:r w:rsidR="00E02514" w:rsidRPr="00E02514">
        <w:rPr>
          <w:rFonts w:asciiTheme="majorHAnsi" w:hAnsiTheme="majorHAnsi" w:cstheme="majorHAnsi"/>
          <w:i/>
          <w:iCs/>
          <w:sz w:val="20"/>
          <w:szCs w:val="20"/>
        </w:rPr>
        <w:t>Akt urodzenia dziecka do wglądu uczelni</w:t>
      </w:r>
    </w:p>
    <w:p w14:paraId="318BB5C9" w14:textId="16E6DE71" w:rsidR="00E02514" w:rsidRPr="00E02514" w:rsidRDefault="005A0436" w:rsidP="00E02514">
      <w:pPr>
        <w:pStyle w:val="Akapitzlist"/>
        <w:numPr>
          <w:ilvl w:val="0"/>
          <w:numId w:val="7"/>
        </w:numPr>
        <w:spacing w:before="120" w:after="0" w:line="240" w:lineRule="auto"/>
        <w:contextualSpacing w:val="0"/>
        <w:rPr>
          <w:rFonts w:asciiTheme="majorHAnsi" w:hAnsiTheme="majorHAnsi" w:cstheme="majorHAnsi"/>
          <w:sz w:val="20"/>
          <w:szCs w:val="20"/>
        </w:rPr>
      </w:pPr>
      <w:r w:rsidRPr="00E02514">
        <w:rPr>
          <w:rFonts w:cstheme="minorHAnsi"/>
        </w:rPr>
        <w:t>Osoby korzystające z prawa do azylu lub posiadające status uchodźcy</w:t>
      </w:r>
      <w:r w:rsidRPr="00E02514">
        <w:rPr>
          <w:rFonts w:cstheme="minorHAnsi"/>
        </w:rPr>
        <w:tab/>
      </w:r>
      <w:r w:rsidRPr="00E02514">
        <w:rPr>
          <w:rFonts w:asciiTheme="majorHAnsi" w:hAnsiTheme="majorHAnsi" w:cstheme="majorHAnsi"/>
          <w:sz w:val="20"/>
          <w:szCs w:val="20"/>
        </w:rPr>
        <w:tab/>
      </w:r>
      <w:r w:rsidR="00E02514">
        <w:rPr>
          <w:rFonts w:asciiTheme="majorHAnsi" w:hAnsiTheme="majorHAnsi" w:cstheme="majorHAnsi"/>
          <w:sz w:val="20"/>
          <w:szCs w:val="20"/>
        </w:rPr>
        <w:tab/>
      </w:r>
      <w:sdt>
        <w:sdtPr>
          <w:rPr>
            <w:rFonts w:asciiTheme="majorHAnsi" w:eastAsia="MS Gothic" w:hAnsiTheme="majorHAnsi" w:cstheme="majorHAnsi"/>
            <w:sz w:val="20"/>
            <w:szCs w:val="20"/>
          </w:rPr>
          <w:id w:val="666367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02514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02514">
        <w:rPr>
          <w:rFonts w:asciiTheme="majorHAnsi" w:eastAsia="MS Gothic" w:hAnsiTheme="majorHAnsi" w:cstheme="majorHAnsi"/>
          <w:sz w:val="20"/>
          <w:szCs w:val="20"/>
        </w:rPr>
        <w:br/>
      </w:r>
      <w:r w:rsidR="00E02514" w:rsidRPr="00E02514">
        <w:rPr>
          <w:rFonts w:asciiTheme="majorHAnsi" w:hAnsiTheme="majorHAnsi" w:cstheme="majorHAnsi"/>
          <w:sz w:val="20"/>
          <w:szCs w:val="20"/>
        </w:rPr>
        <w:t>Oświadczenie o przyznanym prawie do azylu/statusie uchodźcy do wglądu</w:t>
      </w:r>
    </w:p>
    <w:p w14:paraId="545078A0" w14:textId="77777777" w:rsidR="005A0436" w:rsidRDefault="005A0436" w:rsidP="005A0436">
      <w:pPr>
        <w:spacing w:after="0" w:line="240" w:lineRule="auto"/>
      </w:pPr>
    </w:p>
    <w:p w14:paraId="57362C3B" w14:textId="77777777" w:rsidR="005A0436" w:rsidRDefault="005A0436" w:rsidP="005A0436">
      <w:pPr>
        <w:spacing w:after="0" w:line="240" w:lineRule="auto"/>
      </w:pPr>
    </w:p>
    <w:p w14:paraId="75322B63" w14:textId="77777777" w:rsidR="005A0436" w:rsidRDefault="005A0436" w:rsidP="005A0436">
      <w:pPr>
        <w:spacing w:after="0" w:line="240" w:lineRule="auto"/>
      </w:pPr>
    </w:p>
    <w:p w14:paraId="38D78737" w14:textId="5EE73ED8" w:rsidR="005A0436" w:rsidRDefault="005A0436" w:rsidP="005A0436">
      <w:pPr>
        <w:spacing w:after="0" w:line="240" w:lineRule="auto"/>
        <w:ind w:left="5664"/>
      </w:pPr>
      <w:r>
        <w:t>………………………………………………………</w:t>
      </w:r>
    </w:p>
    <w:p w14:paraId="300344AC" w14:textId="1D929AEF" w:rsidR="005A0436" w:rsidRPr="005A0436" w:rsidRDefault="005A0436" w:rsidP="005A0436">
      <w:pPr>
        <w:spacing w:after="0" w:line="240" w:lineRule="auto"/>
        <w:ind w:left="5664"/>
        <w:rPr>
          <w:i/>
          <w:iCs/>
        </w:rPr>
      </w:pPr>
      <w:r>
        <w:rPr>
          <w:i/>
          <w:iCs/>
        </w:rPr>
        <w:t xml:space="preserve">            Podpis beneficjenta</w:t>
      </w:r>
    </w:p>
    <w:p w14:paraId="65D3ACCB" w14:textId="77777777" w:rsidR="008617B7" w:rsidRDefault="008617B7" w:rsidP="005A0436">
      <w:pPr>
        <w:pStyle w:val="Nagwek1"/>
      </w:pPr>
    </w:p>
    <w:p w14:paraId="0C8C4B8C" w14:textId="6AEB7425" w:rsidR="00475E86" w:rsidRPr="005A0436" w:rsidRDefault="005A0436" w:rsidP="005A0436">
      <w:pPr>
        <w:pStyle w:val="Nagwek1"/>
      </w:pPr>
      <w:r w:rsidRPr="005A0436">
        <w:t>WYPEŁNIA PRACOWNIK UAM</w:t>
      </w:r>
    </w:p>
    <w:p w14:paraId="3FBE520F" w14:textId="6D180CB0" w:rsidR="00E02514" w:rsidRDefault="00BD4F1E" w:rsidP="005A0436">
      <w:pPr>
        <w:spacing w:after="0" w:line="240" w:lineRule="auto"/>
        <w:rPr>
          <w:rFonts w:cstheme="minorHAnsi"/>
        </w:rPr>
      </w:pPr>
      <w:r w:rsidRPr="00BD4F1E">
        <w:rPr>
          <w:rFonts w:cstheme="minorHAnsi"/>
        </w:rPr>
        <w:t>Niniejszym potwierdzam, że beneficjent przedstawił do wglądu właściwy dokument potwierdzający spełnienie kryterium określonego w definicji „osób z mniejszymi szansami”.</w:t>
      </w:r>
    </w:p>
    <w:p w14:paraId="6BFD0BA3" w14:textId="77777777" w:rsidR="00E02514" w:rsidRDefault="00E02514" w:rsidP="005A0436">
      <w:pPr>
        <w:spacing w:after="0" w:line="240" w:lineRule="auto"/>
        <w:rPr>
          <w:rFonts w:cstheme="minorHAnsi"/>
        </w:rPr>
      </w:pPr>
    </w:p>
    <w:p w14:paraId="59FA6274" w14:textId="77777777" w:rsidR="00E02514" w:rsidRDefault="00E02514" w:rsidP="00E02514">
      <w:pPr>
        <w:spacing w:after="0" w:line="240" w:lineRule="auto"/>
        <w:ind w:left="5664"/>
      </w:pPr>
    </w:p>
    <w:p w14:paraId="6D63012D" w14:textId="13F5DBB5" w:rsidR="00E02514" w:rsidRDefault="00E02514" w:rsidP="00E02514">
      <w:pPr>
        <w:spacing w:after="0" w:line="240" w:lineRule="auto"/>
        <w:ind w:left="5664"/>
      </w:pPr>
      <w:r>
        <w:t>………………………………………………………</w:t>
      </w:r>
    </w:p>
    <w:p w14:paraId="0A30FA10" w14:textId="5941D762" w:rsidR="00E02514" w:rsidRPr="005A0436" w:rsidRDefault="00E02514" w:rsidP="00E02514">
      <w:pPr>
        <w:spacing w:after="0" w:line="240" w:lineRule="auto"/>
        <w:ind w:left="5664"/>
        <w:rPr>
          <w:i/>
          <w:iCs/>
        </w:rPr>
      </w:pPr>
      <w:r>
        <w:rPr>
          <w:i/>
          <w:iCs/>
        </w:rPr>
        <w:t xml:space="preserve">            Podpis pracownika UAM</w:t>
      </w:r>
    </w:p>
    <w:p w14:paraId="527FBB58" w14:textId="0780A5BD" w:rsidR="00E02514" w:rsidRPr="005A0436" w:rsidRDefault="00E02514" w:rsidP="005A0436">
      <w:pPr>
        <w:spacing w:after="0" w:line="240" w:lineRule="auto"/>
        <w:rPr>
          <w:rFonts w:cstheme="minorHAnsi"/>
        </w:rPr>
      </w:pPr>
    </w:p>
    <w:sectPr w:rsidR="00E02514" w:rsidRPr="005A0436" w:rsidSect="005A043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992" w:left="1418" w:header="0" w:footer="6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6B3D8" w14:textId="77777777" w:rsidR="00DC0095" w:rsidRDefault="00DC0095">
      <w:pPr>
        <w:spacing w:after="0" w:line="240" w:lineRule="auto"/>
      </w:pPr>
      <w:r>
        <w:separator/>
      </w:r>
    </w:p>
  </w:endnote>
  <w:endnote w:type="continuationSeparator" w:id="0">
    <w:p w14:paraId="3B94831B" w14:textId="77777777" w:rsidR="00DC0095" w:rsidRDefault="00DC0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DAE0C" w14:textId="77777777" w:rsidR="00E06D52" w:rsidRPr="00B14DE5" w:rsidRDefault="00E06D52" w:rsidP="00E06D52">
    <w:pPr>
      <w:pStyle w:val="Stopka"/>
      <w:rPr>
        <w:lang w:eastAsia="pl-PL"/>
      </w:rPr>
    </w:pPr>
    <w:r w:rsidRPr="00B14DE5"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199F7456" wp14:editId="153EBF11">
              <wp:simplePos x="0" y="0"/>
              <wp:positionH relativeFrom="page">
                <wp:align>right</wp:align>
              </wp:positionH>
              <wp:positionV relativeFrom="page">
                <wp:posOffset>9182100</wp:posOffset>
              </wp:positionV>
              <wp:extent cx="4708525" cy="1031240"/>
              <wp:effectExtent l="0" t="0" r="0" b="0"/>
              <wp:wrapTopAndBottom/>
              <wp:docPr id="10" name="Grupa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08525" cy="1031240"/>
                        <a:chOff x="0" y="0"/>
                        <a:chExt cx="4708525" cy="745490"/>
                      </a:xfrm>
                    </wpg:grpSpPr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28575" y="500063"/>
                          <a:ext cx="4679950" cy="187325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41740A" w14:textId="77777777" w:rsidR="00E06D52" w:rsidRPr="00AB0C6D" w:rsidRDefault="00E06D52" w:rsidP="00E06D52">
                            <w:pPr>
                              <w:spacing w:before="100" w:beforeAutospacing="1" w:after="100" w:afterAutospacing="1" w:line="240" w:lineRule="exact"/>
                              <w:rPr>
                                <w:rFonts w:ascii="Book Antiqua" w:hAnsi="Book Antiqua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9990" cy="464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511417" w14:textId="77777777" w:rsidR="00E06D52" w:rsidRPr="00F84E50" w:rsidRDefault="00E06D52" w:rsidP="00E06D52">
                            <w:pPr>
                              <w:spacing w:after="0" w:line="200" w:lineRule="exact"/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</w:pPr>
                            <w:r w:rsidRPr="00F84E50"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  <w:t>ul. H. Wieniawskiego 1, 61-712 Poznań, Poland</w:t>
                            </w:r>
                          </w:p>
                          <w:p w14:paraId="657CB2A9" w14:textId="77777777" w:rsidR="00E06D52" w:rsidRPr="00F84E50" w:rsidRDefault="00E06D52" w:rsidP="00E06D52">
                            <w:pPr>
                              <w:spacing w:after="0" w:line="200" w:lineRule="exact"/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  <w:t>NIP 777 00 06 350, REGON 000001293</w:t>
                            </w:r>
                            <w:r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</w:rPr>
                              <w:br/>
                              <w:t>tel. +48 829 43 39</w:t>
                            </w:r>
                          </w:p>
                          <w:p w14:paraId="7BDEE46B" w14:textId="77777777" w:rsidR="00E06D52" w:rsidRPr="007A7D34" w:rsidRDefault="00E06D52" w:rsidP="00E06D52">
                            <w:pPr>
                              <w:spacing w:after="0" w:line="200" w:lineRule="exact"/>
                              <w:rPr>
                                <w:rFonts w:ascii="Times New Roman" w:hAnsi="Times New Roman"/>
                                <w:color w:val="002D69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Style w:val="Hipercze1"/>
                                <w:rFonts w:ascii="Times New Roman" w:hAnsi="Times New Roman"/>
                                <w:sz w:val="18"/>
                                <w:szCs w:val="18"/>
                              </w:rPr>
                              <w:t>erasmus</w:t>
                            </w:r>
                            <w:r w:rsidRPr="00244189">
                              <w:rPr>
                                <w:rStyle w:val="Hipercze1"/>
                                <w:rFonts w:ascii="Times New Roman" w:hAnsi="Times New Roman"/>
                                <w:sz w:val="18"/>
                                <w:szCs w:val="18"/>
                              </w:rPr>
                              <w:t>@amu.edu.pl</w:t>
                            </w:r>
                          </w:p>
                        </w:txbxContent>
                      </wps:txbx>
                      <wps:bodyPr rot="0" vert="horz" wrap="square" lIns="91440" tIns="45720" rIns="91440" bIns="0" anchor="t" anchorCtr="0" upright="1">
                        <a:noAutofit/>
                      </wps:bodyPr>
                    </wps:wsp>
                    <wps:wsp>
                      <wps:cNvPr id="13" name="Text Box 46"/>
                      <wps:cNvSpPr txBox="1">
                        <a:spLocks noChangeArrowheads="1"/>
                      </wps:cNvSpPr>
                      <wps:spPr bwMode="auto">
                        <a:xfrm>
                          <a:off x="23813" y="466725"/>
                          <a:ext cx="2444115" cy="27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DFA3E4" w14:textId="77777777" w:rsidR="00E06D52" w:rsidRPr="0026631E" w:rsidRDefault="00E06D52" w:rsidP="00E06D52">
                            <w:pPr>
                              <w:rPr>
                                <w:rFonts w:ascii="Times New Roman" w:hAnsi="Times New Roman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FFFFFF"/>
                                <w:sz w:val="20"/>
                                <w:szCs w:val="20"/>
                              </w:rPr>
                              <w:t>www.amu.edu.p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group w14:anchorId="199F7456" id="Grupa 10" o:spid="_x0000_s1030" style="position:absolute;margin-left:319.55pt;margin-top:723pt;width:370.75pt;height:81.2pt;z-index:251665408;mso-position-horizontal:right;mso-position-horizontal-relative:page;mso-position-vertical-relative:page;mso-width-relative:margin;mso-height-relative:margin" coordsize="47085,7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1" type="#_x0000_t202" style="position:absolute;left:285;top:5000;width:46800;height:1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" fillcolor="#002d69" stroked="f">
                <v:textbox>
                  <w:txbxContent>
                    <w:p w14:paraId="4941740A" w14:textId="77777777" w:rsidR="00E06D52" w:rsidRPr="00AB0C6D" w:rsidRDefault="00E06D52" w:rsidP="00E06D52">
                      <w:pPr>
                        <w:spacing w:before="100" w:beforeAutospacing="1" w:after="100" w:afterAutospacing="1" w:line="240" w:lineRule="exact"/>
                        <w:rPr>
                          <w:rFonts w:ascii="Book Antiqua" w:hAnsi="Book Antiqua"/>
                          <w:color w:val="FFFFF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shape id="Text Box 14" o:spid="_x0000_s1032" type="#_x0000_t202" style="position:absolute;width:37299;height:4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" filled="f" stroked="f">
                <v:textbox inset=",,,0">
                  <w:txbxContent>
                    <w:p w14:paraId="74511417" w14:textId="77777777" w:rsidR="00E06D52" w:rsidRPr="00F84E50" w:rsidRDefault="00E06D52" w:rsidP="00E06D52">
                      <w:pPr>
                        <w:spacing w:after="0" w:line="200" w:lineRule="exact"/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</w:pPr>
                      <w:r w:rsidRPr="00F84E50"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  <w:t>ul. H. Wieniawskiego 1, 61-712 Poznań, Poland</w:t>
                      </w:r>
                    </w:p>
                    <w:p w14:paraId="657CB2A9" w14:textId="77777777" w:rsidR="00E06D52" w:rsidRPr="00F84E50" w:rsidRDefault="00E06D52" w:rsidP="00E06D52">
                      <w:pPr>
                        <w:spacing w:after="0" w:line="200" w:lineRule="exact"/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  <w:t>NIP 777 00 06 350, REGON 000001293</w:t>
                      </w:r>
                      <w:r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</w:rPr>
                        <w:br/>
                        <w:t>tel. +48 829 43 39</w:t>
                      </w:r>
                    </w:p>
                    <w:p w14:paraId="7BDEE46B" w14:textId="77777777" w:rsidR="00E06D52" w:rsidRPr="007A7D34" w:rsidRDefault="00E06D52" w:rsidP="00E06D52">
                      <w:pPr>
                        <w:spacing w:after="0" w:line="200" w:lineRule="exact"/>
                        <w:rPr>
                          <w:rFonts w:ascii="Times New Roman" w:hAnsi="Times New Roman"/>
                          <w:color w:val="002D69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Style w:val="Hipercze1"/>
                          <w:rFonts w:ascii="Times New Roman" w:hAnsi="Times New Roman"/>
                          <w:sz w:val="18"/>
                          <w:szCs w:val="18"/>
                        </w:rPr>
                        <w:t>erasmus</w:t>
                      </w:r>
                      <w:r w:rsidRPr="00244189">
                        <w:rPr>
                          <w:rStyle w:val="Hipercze1"/>
                          <w:rFonts w:ascii="Times New Roman" w:hAnsi="Times New Roman"/>
                          <w:sz w:val="18"/>
                          <w:szCs w:val="18"/>
                        </w:rPr>
                        <w:t>@amu.edu.pl</w:t>
                      </w:r>
                    </w:p>
                  </w:txbxContent>
                </v:textbox>
              </v:shape>
              <v:shape id="Text Box 46" o:spid="_x0000_s1033" type="#_x0000_t202" style="position:absolute;left:238;top:4667;width:24441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" filled="f" fillcolor="black" stroked="f" strokecolor="white">
                <v:textbox>
                  <w:txbxContent>
                    <w:p w14:paraId="2EDFA3E4" w14:textId="77777777" w:rsidR="00E06D52" w:rsidRPr="0026631E" w:rsidRDefault="00E06D52" w:rsidP="00E06D52">
                      <w:pPr>
                        <w:rPr>
                          <w:rFonts w:ascii="Times New Roman" w:hAnsi="Times New Roman"/>
                          <w:b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FFFFFF"/>
                          <w:sz w:val="20"/>
                          <w:szCs w:val="20"/>
                        </w:rPr>
                        <w:t>www.amu.edu.pl</w:t>
                      </w:r>
                    </w:p>
                  </w:txbxContent>
                </v:textbox>
              </v:shape>
              <w10:wrap type="topAndBottom" anchorx="page" anchory="page"/>
            </v:group>
          </w:pict>
        </mc:Fallback>
      </mc:AlternateContent>
    </w:r>
  </w:p>
  <w:p w14:paraId="0CFAF860" w14:textId="77777777" w:rsidR="00A42004" w:rsidRPr="0026631E" w:rsidRDefault="00E07B99" w:rsidP="006D79E2">
    <w:pPr>
      <w:pStyle w:val="Stopka"/>
      <w:tabs>
        <w:tab w:val="clear" w:pos="4536"/>
        <w:tab w:val="clear" w:pos="9072"/>
        <w:tab w:val="right" w:pos="9639"/>
      </w:tabs>
      <w:ind w:right="-2"/>
      <w:rPr>
        <w:rFonts w:ascii="Times New Roman" w:eastAsia="Times New Roman" w:hAnsi="Times New Roman"/>
        <w:sz w:val="16"/>
        <w:szCs w:val="16"/>
        <w:lang w:eastAsia="pl-PL"/>
      </w:rPr>
    </w:pPr>
    <w:r w:rsidRPr="00E07B99">
      <w:rPr>
        <w:rFonts w:ascii="Times New Roman" w:eastAsia="Times New Roman" w:hAnsi="Times New Roman"/>
        <w:color w:val="FFFFFF"/>
        <w:sz w:val="16"/>
        <w:szCs w:val="16"/>
        <w:lang w:eastAsia="pl-PL"/>
      </w:rPr>
      <w:t>Znak sprawy</w:t>
    </w:r>
    <w:r w:rsidRPr="00E51019">
      <w:rPr>
        <w:rFonts w:ascii="Book Antiqua" w:eastAsia="Times New Roman" w:hAnsi="Book Antiqua" w:cs="Arial"/>
        <w:color w:val="FF0000"/>
        <w:sz w:val="16"/>
        <w:szCs w:val="16"/>
        <w:lang w:eastAsia="pl-PL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6EC14" w14:textId="1A680C0E" w:rsidR="00A42004" w:rsidRPr="00B14DE5" w:rsidRDefault="00E07B99" w:rsidP="005A0436">
    <w:pPr>
      <w:pStyle w:val="Stopka"/>
      <w:jc w:val="center"/>
      <w:rPr>
        <w:lang w:eastAsia="pl-PL"/>
      </w:rPr>
    </w:pPr>
    <w:r w:rsidRPr="00B14DE5"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38CCF5" wp14:editId="0879D630">
              <wp:simplePos x="0" y="0"/>
              <wp:positionH relativeFrom="page">
                <wp:posOffset>2871788</wp:posOffset>
              </wp:positionH>
              <wp:positionV relativeFrom="page">
                <wp:posOffset>9827723</wp:posOffset>
              </wp:positionV>
              <wp:extent cx="4684712" cy="385617"/>
              <wp:effectExtent l="0" t="0" r="1905" b="0"/>
              <wp:wrapTopAndBottom/>
              <wp:docPr id="19" name="Grupa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84712" cy="385617"/>
                        <a:chOff x="23813" y="466725"/>
                        <a:chExt cx="4684712" cy="278765"/>
                      </a:xfrm>
                    </wpg:grpSpPr>
                    <wps:wsp>
                      <wps:cNvPr id="3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28575" y="500063"/>
                          <a:ext cx="4679950" cy="187325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289708" w14:textId="77777777" w:rsidR="00A42004" w:rsidRPr="00AB0C6D" w:rsidRDefault="00A42004" w:rsidP="002D509F">
                            <w:pPr>
                              <w:spacing w:before="100" w:beforeAutospacing="1" w:after="100" w:afterAutospacing="1" w:line="240" w:lineRule="exact"/>
                              <w:rPr>
                                <w:rFonts w:ascii="Book Antiqua" w:hAnsi="Book Antiqua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46"/>
                      <wps:cNvSpPr txBox="1">
                        <a:spLocks noChangeArrowheads="1"/>
                      </wps:cNvSpPr>
                      <wps:spPr bwMode="auto">
                        <a:xfrm>
                          <a:off x="23813" y="466725"/>
                          <a:ext cx="2444115" cy="27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DFBD74" w14:textId="77777777" w:rsidR="00A42004" w:rsidRPr="0026631E" w:rsidRDefault="00E07B99" w:rsidP="00A31B34">
                            <w:pPr>
                              <w:rPr>
                                <w:rFonts w:ascii="Times New Roman" w:hAnsi="Times New Roman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FFFFFF"/>
                                <w:sz w:val="20"/>
                                <w:szCs w:val="20"/>
                              </w:rPr>
                              <w:t>www.amu.edu.p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group w14:anchorId="0738CCF5" id="Grupa 19" o:spid="_x0000_s1038" style="position:absolute;left:0;text-align:left;margin-left:226.15pt;margin-top:773.85pt;width:368.85pt;height:30.35pt;z-index:251661312;mso-position-horizontal-relative:page;mso-position-vertical-relative:page;mso-width-relative:margin;mso-height-relative:margin" coordorigin="238,4667" coordsize="46847,2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9" type="#_x0000_t202" style="position:absolute;left:285;top:5000;width:46800;height:1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" fillcolor="#002d69" stroked="f">
                <v:textbox>
                  <w:txbxContent>
                    <w:p w14:paraId="21289708" w14:textId="77777777" w:rsidR="00A42004" w:rsidRPr="00AB0C6D" w:rsidRDefault="00A42004" w:rsidP="002D509F">
                      <w:pPr>
                        <w:spacing w:before="100" w:beforeAutospacing="1" w:after="100" w:afterAutospacing="1" w:line="240" w:lineRule="exact"/>
                        <w:rPr>
                          <w:rFonts w:ascii="Book Antiqua" w:hAnsi="Book Antiqua"/>
                          <w:color w:val="FFFFF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shape id="Text Box 46" o:spid="_x0000_s1040" type="#_x0000_t202" style="position:absolute;left:238;top:4667;width:24441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" filled="f" fillcolor="black" stroked="f" strokecolor="white">
                <v:textbox>
                  <w:txbxContent>
                    <w:p w14:paraId="1ADFBD74" w14:textId="77777777" w:rsidR="00A42004" w:rsidRPr="0026631E" w:rsidRDefault="00E07B99" w:rsidP="00A31B34">
                      <w:pPr>
                        <w:rPr>
                          <w:rFonts w:ascii="Times New Roman" w:hAnsi="Times New Roman"/>
                          <w:b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FFFFFF"/>
                          <w:sz w:val="20"/>
                          <w:szCs w:val="20"/>
                        </w:rPr>
                        <w:t>www.amu.edu.pl</w:t>
                      </w:r>
                    </w:p>
                  </w:txbxContent>
                </v:textbox>
              </v:shape>
              <w10:wrap type="topAndBottom" anchorx="page" anchory="page"/>
            </v:group>
          </w:pict>
        </mc:Fallback>
      </mc:AlternateContent>
    </w:r>
    <w:r w:rsidR="005A0436">
      <w:rPr>
        <w:rFonts w:asciiTheme="majorHAnsi" w:hAnsiTheme="majorHAnsi" w:cstheme="majorHAnsi"/>
        <w:sz w:val="16"/>
        <w:szCs w:val="16"/>
        <w:lang w:eastAsia="pl-PL"/>
      </w:rPr>
      <w:t>Niniejsze oświadczenie bazuje na danych przekazanych przez Agencję Narodową Programu Erasmus+ „</w:t>
    </w:r>
    <w:r w:rsidR="005A0436" w:rsidRPr="005A0436">
      <w:rPr>
        <w:rFonts w:asciiTheme="majorHAnsi" w:hAnsiTheme="majorHAnsi" w:cstheme="majorHAnsi"/>
        <w:sz w:val="16"/>
        <w:szCs w:val="16"/>
        <w:lang w:eastAsia="pl-PL"/>
      </w:rPr>
      <w:t>ZASADY ALOKACJI DOFINANSOWANIA  DLA PROJEKTÓW MOBILNOŚCI W SEKTORZE SZKOLNICTWA WYŻSZEGO W PROGRAMIE ERASMUS+ dla konkursu wniosków 2025</w:t>
    </w:r>
    <w:r w:rsidR="005A0436">
      <w:rPr>
        <w:rFonts w:asciiTheme="majorHAnsi" w:hAnsiTheme="majorHAnsi" w:cstheme="majorHAnsi"/>
        <w:sz w:val="16"/>
        <w:szCs w:val="16"/>
        <w:lang w:eastAsia="pl-PL"/>
      </w:rPr>
      <w:t>”</w:t>
    </w:r>
    <w:r w:rsidR="00BD4F1E">
      <w:rPr>
        <w:rFonts w:asciiTheme="majorHAnsi" w:hAnsiTheme="majorHAnsi" w:cstheme="majorHAnsi"/>
        <w:sz w:val="16"/>
        <w:szCs w:val="16"/>
        <w:lang w:eastAsia="pl-PL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EA9F1" w14:textId="77777777" w:rsidR="00DC0095" w:rsidRDefault="00DC0095">
      <w:pPr>
        <w:spacing w:after="0" w:line="240" w:lineRule="auto"/>
      </w:pPr>
      <w:r>
        <w:separator/>
      </w:r>
    </w:p>
  </w:footnote>
  <w:footnote w:type="continuationSeparator" w:id="0">
    <w:p w14:paraId="1AF450D4" w14:textId="77777777" w:rsidR="00DC0095" w:rsidRDefault="00DC0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BAA0B" w14:textId="77777777" w:rsidR="00A26A20" w:rsidRDefault="00E06D52">
    <w:pPr>
      <w:pStyle w:val="Nagwek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7FDF5AD" wp14:editId="44C6CC7B">
              <wp:simplePos x="0" y="0"/>
              <wp:positionH relativeFrom="page">
                <wp:posOffset>-23495</wp:posOffset>
              </wp:positionH>
              <wp:positionV relativeFrom="page">
                <wp:align>top</wp:align>
              </wp:positionV>
              <wp:extent cx="7559675" cy="1268095"/>
              <wp:effectExtent l="0" t="0" r="3175" b="8255"/>
              <wp:wrapNone/>
              <wp:docPr id="1" name="Grupa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268095"/>
                        <a:chOff x="0" y="-4763"/>
                        <a:chExt cx="7559675" cy="1268413"/>
                      </a:xfrm>
                    </wpg:grpSpPr>
                    <pic:pic xmlns:pic="http://schemas.openxmlformats.org/drawingml/2006/picture">
                      <pic:nvPicPr>
                        <pic:cNvPr id="2" name="Obraz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-4763"/>
                          <a:ext cx="7559675" cy="12611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" name="Rectangle 36"/>
                      <wps:cNvSpPr>
                        <a:spLocks noChangeArrowheads="1"/>
                      </wps:cNvSpPr>
                      <wps:spPr bwMode="auto">
                        <a:xfrm>
                          <a:off x="2876550" y="1209675"/>
                          <a:ext cx="4679950" cy="53975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 Box 37"/>
                      <wps:cNvSpPr txBox="1">
                        <a:spLocks noChangeArrowheads="1"/>
                      </wps:cNvSpPr>
                      <wps:spPr bwMode="auto">
                        <a:xfrm>
                          <a:off x="2790825" y="809625"/>
                          <a:ext cx="3646805" cy="359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C919ED" w14:textId="77777777" w:rsidR="00E06D52" w:rsidRPr="008B5805" w:rsidRDefault="00E06D52" w:rsidP="00E06D52">
                            <w:pPr>
                              <w:spacing w:after="0" w:line="220" w:lineRule="exact"/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  <w:t>International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group w14:anchorId="57FDF5AD" id="Grupa 1" o:spid="_x0000_s1026" style="position:absolute;margin-left:-1.85pt;margin-top:0;width:595.25pt;height:99.85pt;z-index:251663360;mso-position-horizontal-relative:page;mso-position-vertical:top;mso-position-vertical-relative:page" coordorigin=",-47" coordsize="75596,12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" o:spid="_x0000_s1027" type="#_x0000_t75" style="position:absolute;top:-47;width:75596;height:12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">
                <v:imagedata r:id="rId2" o:title=""/>
              </v:shape>
              <v:rect id="Rectangle 36" o:spid="_x0000_s1028" style="position:absolute;left:28765;top:12096;width:46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" fillcolor="#002d69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9" type="#_x0000_t202" style="position:absolute;left:27908;top:8096;width:36468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<v:textbox>
                  <w:txbxContent>
                    <w:p w14:paraId="21C919ED" w14:textId="77777777" w:rsidR="00E06D52" w:rsidRPr="008B5805" w:rsidRDefault="00E06D52" w:rsidP="00E06D52">
                      <w:pPr>
                        <w:spacing w:after="0" w:line="220" w:lineRule="exact"/>
                        <w:rPr>
                          <w:rFonts w:ascii="Times New Roman" w:hAnsi="Times New Roman"/>
                          <w:b/>
                          <w:color w:val="002D69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002D69"/>
                        </w:rPr>
                        <w:t>International Office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59ECE" w14:textId="4CA4E921" w:rsidR="00A42004" w:rsidRDefault="001B080C">
    <w:pPr>
      <w:pStyle w:val="Nagwek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334AF04" wp14:editId="350BBC4C">
              <wp:simplePos x="0" y="0"/>
              <wp:positionH relativeFrom="page">
                <wp:posOffset>0</wp:posOffset>
              </wp:positionH>
              <wp:positionV relativeFrom="page">
                <wp:posOffset>4762</wp:posOffset>
              </wp:positionV>
              <wp:extent cx="7559675" cy="1268095"/>
              <wp:effectExtent l="0" t="0" r="3175" b="8255"/>
              <wp:wrapNone/>
              <wp:docPr id="23" name="Grupa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268095"/>
                        <a:chOff x="0" y="-4763"/>
                        <a:chExt cx="7559675" cy="1268413"/>
                      </a:xfrm>
                    </wpg:grpSpPr>
                    <pic:pic xmlns:pic="http://schemas.openxmlformats.org/drawingml/2006/picture">
                      <pic:nvPicPr>
                        <pic:cNvPr id="21" name="Obraz 2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-4763"/>
                          <a:ext cx="7559675" cy="12611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8" name="Rectangle 36"/>
                      <wps:cNvSpPr>
                        <a:spLocks noChangeArrowheads="1"/>
                      </wps:cNvSpPr>
                      <wps:spPr bwMode="auto">
                        <a:xfrm>
                          <a:off x="2876550" y="1209675"/>
                          <a:ext cx="4679950" cy="53975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Text Box 37"/>
                      <wps:cNvSpPr txBox="1">
                        <a:spLocks noChangeArrowheads="1"/>
                      </wps:cNvSpPr>
                      <wps:spPr bwMode="auto">
                        <a:xfrm>
                          <a:off x="2790825" y="809625"/>
                          <a:ext cx="3646805" cy="359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C0F67" w14:textId="5D5FBCEA" w:rsidR="00A42004" w:rsidRPr="008B5805" w:rsidRDefault="00F60255" w:rsidP="008B5805">
                            <w:pPr>
                              <w:spacing w:after="0" w:line="220" w:lineRule="exact"/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002D69"/>
                              </w:rPr>
                              <w:t>Program Erasmus+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group w14:anchorId="2334AF04" id="Grupa 23" o:spid="_x0000_s1034" style="position:absolute;margin-left:0;margin-top:.35pt;width:595.25pt;height:99.85pt;z-index:251660288;mso-position-horizontal-relative:page;mso-position-vertical-relative:page" coordorigin=",-47" coordsize="75596,12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1" o:spid="_x0000_s1035" type="#_x0000_t75" style="position:absolute;top:-47;width:75596;height:12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">
                <v:imagedata r:id="rId2" o:title=""/>
              </v:shape>
              <v:rect id="Rectangle 36" o:spid="_x0000_s1036" style="position:absolute;left:28765;top:12096;width:46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" fillcolor="#002d69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37" type="#_x0000_t202" style="position:absolute;left:27908;top:8096;width:36468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7C0F67" w14:textId="5D5FBCEA" w:rsidR="00A42004" w:rsidRPr="008B5805" w:rsidRDefault="00F60255" w:rsidP="008B5805">
                      <w:pPr>
                        <w:spacing w:after="0" w:line="220" w:lineRule="exact"/>
                        <w:rPr>
                          <w:rFonts w:ascii="Times New Roman" w:hAnsi="Times New Roman"/>
                          <w:b/>
                          <w:color w:val="002D69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002D69"/>
                        </w:rPr>
                        <w:t>Program Erasmus+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F7386"/>
    <w:multiLevelType w:val="hybridMultilevel"/>
    <w:tmpl w:val="1C88D6CA"/>
    <w:lvl w:ilvl="0" w:tplc="0415000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7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4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82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9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6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370" w:hanging="360"/>
      </w:pPr>
      <w:rPr>
        <w:rFonts w:ascii="Wingdings" w:hAnsi="Wingdings" w:hint="default"/>
      </w:rPr>
    </w:lvl>
  </w:abstractNum>
  <w:abstractNum w:abstractNumId="1" w15:restartNumberingAfterBreak="0">
    <w:nsid w:val="2150236D"/>
    <w:multiLevelType w:val="hybridMultilevel"/>
    <w:tmpl w:val="85DCC8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63D5C"/>
    <w:multiLevelType w:val="hybridMultilevel"/>
    <w:tmpl w:val="66EE23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F679FB"/>
    <w:multiLevelType w:val="hybridMultilevel"/>
    <w:tmpl w:val="03AAE75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9599B"/>
    <w:multiLevelType w:val="hybridMultilevel"/>
    <w:tmpl w:val="A8EE58A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D713186"/>
    <w:multiLevelType w:val="hybridMultilevel"/>
    <w:tmpl w:val="451814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416529"/>
    <w:multiLevelType w:val="hybridMultilevel"/>
    <w:tmpl w:val="32A2E1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3MzQzNTIyMTBV0lEKTi0uzszPAykwqwUA/hXv/SwAAAA="/>
  </w:docVars>
  <w:rsids>
    <w:rsidRoot w:val="00E07B99"/>
    <w:rsid w:val="00001564"/>
    <w:rsid w:val="00005B10"/>
    <w:rsid w:val="00006040"/>
    <w:rsid w:val="000136FB"/>
    <w:rsid w:val="00062E88"/>
    <w:rsid w:val="00096BA0"/>
    <w:rsid w:val="000A63D8"/>
    <w:rsid w:val="000A683E"/>
    <w:rsid w:val="000D15C4"/>
    <w:rsid w:val="001301A0"/>
    <w:rsid w:val="00141211"/>
    <w:rsid w:val="0014560E"/>
    <w:rsid w:val="001576F4"/>
    <w:rsid w:val="00177036"/>
    <w:rsid w:val="001B080C"/>
    <w:rsid w:val="001B18FC"/>
    <w:rsid w:val="001D1E3F"/>
    <w:rsid w:val="00210F35"/>
    <w:rsid w:val="00241FAA"/>
    <w:rsid w:val="00244189"/>
    <w:rsid w:val="00271FB7"/>
    <w:rsid w:val="0027596C"/>
    <w:rsid w:val="002972B7"/>
    <w:rsid w:val="002C2988"/>
    <w:rsid w:val="002D15BC"/>
    <w:rsid w:val="00326128"/>
    <w:rsid w:val="00387D72"/>
    <w:rsid w:val="003A4655"/>
    <w:rsid w:val="003C1A17"/>
    <w:rsid w:val="003C5552"/>
    <w:rsid w:val="003D4D95"/>
    <w:rsid w:val="00400AAE"/>
    <w:rsid w:val="00454F06"/>
    <w:rsid w:val="00475E86"/>
    <w:rsid w:val="00476AEC"/>
    <w:rsid w:val="004813B0"/>
    <w:rsid w:val="00483C9C"/>
    <w:rsid w:val="004C3B5C"/>
    <w:rsid w:val="004D08DC"/>
    <w:rsid w:val="004D303B"/>
    <w:rsid w:val="00500FF5"/>
    <w:rsid w:val="00521DBA"/>
    <w:rsid w:val="00550D1A"/>
    <w:rsid w:val="005553FB"/>
    <w:rsid w:val="00580A39"/>
    <w:rsid w:val="005A0436"/>
    <w:rsid w:val="005A3AD3"/>
    <w:rsid w:val="005B4693"/>
    <w:rsid w:val="005B7967"/>
    <w:rsid w:val="005C2E97"/>
    <w:rsid w:val="005D747F"/>
    <w:rsid w:val="006021CB"/>
    <w:rsid w:val="00603F71"/>
    <w:rsid w:val="00604F6B"/>
    <w:rsid w:val="00607864"/>
    <w:rsid w:val="00627B2A"/>
    <w:rsid w:val="006352A1"/>
    <w:rsid w:val="006664D3"/>
    <w:rsid w:val="0067572D"/>
    <w:rsid w:val="00681B2E"/>
    <w:rsid w:val="00684603"/>
    <w:rsid w:val="006B1D9F"/>
    <w:rsid w:val="006C36CE"/>
    <w:rsid w:val="006D6880"/>
    <w:rsid w:val="006F1A24"/>
    <w:rsid w:val="0070049E"/>
    <w:rsid w:val="007009CC"/>
    <w:rsid w:val="00730F11"/>
    <w:rsid w:val="00747869"/>
    <w:rsid w:val="00752B5E"/>
    <w:rsid w:val="0076389C"/>
    <w:rsid w:val="00776A49"/>
    <w:rsid w:val="00793D2E"/>
    <w:rsid w:val="007E3BE8"/>
    <w:rsid w:val="008018C1"/>
    <w:rsid w:val="00805B83"/>
    <w:rsid w:val="0081007B"/>
    <w:rsid w:val="00821B53"/>
    <w:rsid w:val="008617B7"/>
    <w:rsid w:val="008632F4"/>
    <w:rsid w:val="00865269"/>
    <w:rsid w:val="00877152"/>
    <w:rsid w:val="008A0D2F"/>
    <w:rsid w:val="008B34AA"/>
    <w:rsid w:val="008B54FD"/>
    <w:rsid w:val="008D30B5"/>
    <w:rsid w:val="008D6E89"/>
    <w:rsid w:val="008F5921"/>
    <w:rsid w:val="009013DF"/>
    <w:rsid w:val="00905D60"/>
    <w:rsid w:val="0093361C"/>
    <w:rsid w:val="0095569F"/>
    <w:rsid w:val="00965CA4"/>
    <w:rsid w:val="009725DF"/>
    <w:rsid w:val="0098688F"/>
    <w:rsid w:val="009B1884"/>
    <w:rsid w:val="009C6A6F"/>
    <w:rsid w:val="009F16A3"/>
    <w:rsid w:val="009F4376"/>
    <w:rsid w:val="00A01BDF"/>
    <w:rsid w:val="00A07949"/>
    <w:rsid w:val="00A16CE8"/>
    <w:rsid w:val="00A26A20"/>
    <w:rsid w:val="00A26E49"/>
    <w:rsid w:val="00A31B34"/>
    <w:rsid w:val="00A42004"/>
    <w:rsid w:val="00A60B0E"/>
    <w:rsid w:val="00A6238F"/>
    <w:rsid w:val="00A73028"/>
    <w:rsid w:val="00A86F7F"/>
    <w:rsid w:val="00A9032A"/>
    <w:rsid w:val="00B06F96"/>
    <w:rsid w:val="00B546B5"/>
    <w:rsid w:val="00B57CAA"/>
    <w:rsid w:val="00B60258"/>
    <w:rsid w:val="00B6768B"/>
    <w:rsid w:val="00B75EED"/>
    <w:rsid w:val="00B80DA8"/>
    <w:rsid w:val="00B92C13"/>
    <w:rsid w:val="00BA12F2"/>
    <w:rsid w:val="00BD4F1E"/>
    <w:rsid w:val="00BD7933"/>
    <w:rsid w:val="00BE2F7C"/>
    <w:rsid w:val="00C05A82"/>
    <w:rsid w:val="00C268E7"/>
    <w:rsid w:val="00C339CE"/>
    <w:rsid w:val="00C562DF"/>
    <w:rsid w:val="00C633E4"/>
    <w:rsid w:val="00C65811"/>
    <w:rsid w:val="00C757F3"/>
    <w:rsid w:val="00C75E61"/>
    <w:rsid w:val="00C773F0"/>
    <w:rsid w:val="00CA29C5"/>
    <w:rsid w:val="00CC1373"/>
    <w:rsid w:val="00CE4CC3"/>
    <w:rsid w:val="00D15F9B"/>
    <w:rsid w:val="00D1749C"/>
    <w:rsid w:val="00D20AAF"/>
    <w:rsid w:val="00D334F4"/>
    <w:rsid w:val="00D33FE6"/>
    <w:rsid w:val="00D35F94"/>
    <w:rsid w:val="00D53DEA"/>
    <w:rsid w:val="00D6034A"/>
    <w:rsid w:val="00D6458B"/>
    <w:rsid w:val="00D90EF2"/>
    <w:rsid w:val="00D950E7"/>
    <w:rsid w:val="00DB2552"/>
    <w:rsid w:val="00DB7571"/>
    <w:rsid w:val="00DB7E81"/>
    <w:rsid w:val="00DC0095"/>
    <w:rsid w:val="00DE6966"/>
    <w:rsid w:val="00E02514"/>
    <w:rsid w:val="00E06D52"/>
    <w:rsid w:val="00E07B99"/>
    <w:rsid w:val="00E25EDD"/>
    <w:rsid w:val="00E87F53"/>
    <w:rsid w:val="00E904F5"/>
    <w:rsid w:val="00EB0CCB"/>
    <w:rsid w:val="00EB4E54"/>
    <w:rsid w:val="00ED39EF"/>
    <w:rsid w:val="00ED575A"/>
    <w:rsid w:val="00F03EE3"/>
    <w:rsid w:val="00F14625"/>
    <w:rsid w:val="00F1666E"/>
    <w:rsid w:val="00F328D5"/>
    <w:rsid w:val="00F34EB2"/>
    <w:rsid w:val="00F37C1A"/>
    <w:rsid w:val="00F60255"/>
    <w:rsid w:val="00F73149"/>
    <w:rsid w:val="00F84E98"/>
    <w:rsid w:val="00F94D6B"/>
    <w:rsid w:val="00FA1899"/>
    <w:rsid w:val="00FA58BB"/>
    <w:rsid w:val="00FC5DC2"/>
    <w:rsid w:val="00FE34EC"/>
    <w:rsid w:val="00FF3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F656F4"/>
  <w15:chartTrackingRefBased/>
  <w15:docId w15:val="{D467B2B4-04E6-4086-B010-1A8C59B06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52B5E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5A04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025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07B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B99"/>
  </w:style>
  <w:style w:type="paragraph" w:styleId="Stopka">
    <w:name w:val="footer"/>
    <w:basedOn w:val="Normalny"/>
    <w:link w:val="StopkaZnak"/>
    <w:uiPriority w:val="99"/>
    <w:unhideWhenUsed/>
    <w:rsid w:val="00E07B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B99"/>
  </w:style>
  <w:style w:type="character" w:customStyle="1" w:styleId="Hipercze1">
    <w:name w:val="Hiperłącze1"/>
    <w:basedOn w:val="Domylnaczcionkaakapitu"/>
    <w:uiPriority w:val="99"/>
    <w:unhideWhenUsed/>
    <w:rsid w:val="00E07B99"/>
    <w:rPr>
      <w:color w:val="0000FF"/>
      <w:u w:val="single"/>
    </w:rPr>
  </w:style>
  <w:style w:type="character" w:styleId="Hipercze">
    <w:name w:val="Hyperlink"/>
    <w:basedOn w:val="Domylnaczcionkaakapitu"/>
    <w:uiPriority w:val="99"/>
    <w:unhideWhenUsed/>
    <w:rsid w:val="00E07B99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B7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7571"/>
    <w:rPr>
      <w:rFonts w:ascii="Segoe UI" w:hAnsi="Segoe UI" w:cs="Segoe UI"/>
      <w:sz w:val="18"/>
      <w:szCs w:val="18"/>
    </w:rPr>
  </w:style>
  <w:style w:type="character" w:customStyle="1" w:styleId="infovalue">
    <w:name w:val="info_value"/>
    <w:basedOn w:val="Domylnaczcionkaakapitu"/>
    <w:rsid w:val="00E904F5"/>
  </w:style>
  <w:style w:type="paragraph" w:styleId="Akapitzlist">
    <w:name w:val="List Paragraph"/>
    <w:basedOn w:val="Normalny"/>
    <w:uiPriority w:val="34"/>
    <w:qFormat/>
    <w:rsid w:val="00E06D52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627B2A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F37C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data-text">
    <w:name w:val="data-text"/>
    <w:basedOn w:val="Domylnaczcionkaakapitu"/>
    <w:rsid w:val="00475E86"/>
  </w:style>
  <w:style w:type="character" w:customStyle="1" w:styleId="Nagwek2Znak">
    <w:name w:val="Nagłówek 2 Znak"/>
    <w:basedOn w:val="Domylnaczcionkaakapitu"/>
    <w:link w:val="Nagwek2"/>
    <w:uiPriority w:val="9"/>
    <w:rsid w:val="00F60255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character" w:styleId="Tekstzastpczy">
    <w:name w:val="Placeholder Text"/>
    <w:basedOn w:val="Domylnaczcionkaakapitu"/>
    <w:uiPriority w:val="99"/>
    <w:semiHidden/>
    <w:rsid w:val="00F60255"/>
    <w:rPr>
      <w:color w:val="666666"/>
    </w:rPr>
  </w:style>
  <w:style w:type="character" w:customStyle="1" w:styleId="Nagwek1Znak">
    <w:name w:val="Nagłówek 1 Znak"/>
    <w:basedOn w:val="Domylnaczcionkaakapitu"/>
    <w:link w:val="Nagwek1"/>
    <w:uiPriority w:val="9"/>
    <w:rsid w:val="005A04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02620D39A434671A830C48E920E6ED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D15DD9E-BE4E-4F91-8486-91275356C5FF}"/>
      </w:docPartPr>
      <w:docPartBody>
        <w:p w:rsidR="00BA0F42" w:rsidRDefault="00075AD0" w:rsidP="00075AD0">
          <w:pPr>
            <w:pStyle w:val="002620D39A434671A830C48E920E6ED21"/>
          </w:pPr>
          <w:r w:rsidRPr="00454064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D8C3F5BC1C4425DBD3855B68EB4E3D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6F897E-4EE6-46D5-A2E2-DCD4F79BDBC7}"/>
      </w:docPartPr>
      <w:docPartBody>
        <w:p w:rsidR="00BA0F42" w:rsidRDefault="00075AD0" w:rsidP="00075AD0">
          <w:pPr>
            <w:pStyle w:val="8D8C3F5BC1C4425DBD3855B68EB4E3D01"/>
          </w:pPr>
          <w:r w:rsidRPr="00454064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3A4202685CA4A70854F7CBE919D9B8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7D896B-C09E-4109-AAEB-985F5BA90DF2}"/>
      </w:docPartPr>
      <w:docPartBody>
        <w:p w:rsidR="00DE4DCF" w:rsidRDefault="00075AD0" w:rsidP="00075AD0">
          <w:pPr>
            <w:pStyle w:val="23A4202685CA4A70854F7CBE919D9B82"/>
          </w:pPr>
          <w:r w:rsidRPr="000B6060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6810704969F4E62ABDE86542A504C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57B6CAC-4978-4551-870B-596D320ED2FA}"/>
      </w:docPartPr>
      <w:docPartBody>
        <w:p w:rsidR="00126821" w:rsidRDefault="00B91FF5" w:rsidP="00B91FF5">
          <w:pPr>
            <w:pStyle w:val="F6810704969F4E62ABDE86542A504C8B"/>
          </w:pPr>
          <w:r w:rsidRPr="000B606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0DA4"/>
    <w:rsid w:val="00075AD0"/>
    <w:rsid w:val="00126821"/>
    <w:rsid w:val="003D4D95"/>
    <w:rsid w:val="004073EF"/>
    <w:rsid w:val="00504B04"/>
    <w:rsid w:val="0059170D"/>
    <w:rsid w:val="006076A4"/>
    <w:rsid w:val="008A0D2F"/>
    <w:rsid w:val="00910DA4"/>
    <w:rsid w:val="00965CA4"/>
    <w:rsid w:val="00A53BD9"/>
    <w:rsid w:val="00A86F7F"/>
    <w:rsid w:val="00B27829"/>
    <w:rsid w:val="00B91FF5"/>
    <w:rsid w:val="00BA0F42"/>
    <w:rsid w:val="00D53DEA"/>
    <w:rsid w:val="00DE4DCF"/>
    <w:rsid w:val="00ED1113"/>
    <w:rsid w:val="00FC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l-PL" w:eastAsia="pl-P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91FF5"/>
    <w:rPr>
      <w:color w:val="666666"/>
    </w:rPr>
  </w:style>
  <w:style w:type="paragraph" w:customStyle="1" w:styleId="23A4202685CA4A70854F7CBE919D9B82">
    <w:name w:val="23A4202685CA4A70854F7CBE919D9B82"/>
    <w:rsid w:val="00075AD0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02620D39A434671A830C48E920E6ED21">
    <w:name w:val="002620D39A434671A830C48E920E6ED21"/>
    <w:rsid w:val="00075AD0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D8C3F5BC1C4425DBD3855B68EB4E3D01">
    <w:name w:val="8D8C3F5BC1C4425DBD3855B68EB4E3D01"/>
    <w:rsid w:val="00075AD0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6810704969F4E62ABDE86542A504C8B">
    <w:name w:val="F6810704969F4E62ABDE86542A504C8B"/>
    <w:rsid w:val="00B91F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C91BC3-229F-4C10-9D66-91E8D1E3F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Gałązka</dc:creator>
  <cp:keywords/>
  <dc:description/>
  <cp:lastModifiedBy>ERASMUS+UAM</cp:lastModifiedBy>
  <cp:revision>7</cp:revision>
  <cp:lastPrinted>2025-07-01T15:02:00Z</cp:lastPrinted>
  <dcterms:created xsi:type="dcterms:W3CDTF">2025-07-01T14:46:00Z</dcterms:created>
  <dcterms:modified xsi:type="dcterms:W3CDTF">2025-07-23T12:18:00Z</dcterms:modified>
</cp:coreProperties>
</file>